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1643A4CA" w14:textId="77777777" w:rsidTr="006D787F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6D787F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600DCCA" w:rsidR="0000007A" w:rsidRPr="00DE7D30" w:rsidRDefault="00BC0F7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BC0F72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6D787F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93203A9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C0F72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6D787F">
              <w:rPr>
                <w:rFonts w:ascii="Arial" w:hAnsi="Arial" w:cs="Arial"/>
                <w:b/>
                <w:bCs/>
                <w:szCs w:val="28"/>
                <w:lang w:val="en-GB"/>
              </w:rPr>
              <w:t>7</w:t>
            </w:r>
          </w:p>
        </w:tc>
      </w:tr>
      <w:tr w:rsidR="0000007A" w:rsidRPr="00DE7D30" w14:paraId="05B60576" w14:textId="77777777" w:rsidTr="006D787F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293FB8C" w:rsidR="0000007A" w:rsidRPr="00DE7D30" w:rsidRDefault="00BC0F7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C0F72">
              <w:rPr>
                <w:rFonts w:ascii="Arial" w:hAnsi="Arial" w:cs="Arial"/>
                <w:b/>
                <w:szCs w:val="28"/>
                <w:lang w:val="en-GB"/>
              </w:rPr>
              <w:t>Limited Digital Resource Management and Financing for Start-ups</w:t>
            </w:r>
          </w:p>
        </w:tc>
      </w:tr>
      <w:tr w:rsidR="00CF0BBB" w:rsidRPr="00DE7D30" w14:paraId="6D508B1C" w14:textId="77777777" w:rsidTr="006D787F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CA022D3" w:rsidR="00CF0BBB" w:rsidRPr="00DE7D30" w:rsidRDefault="00BC0F7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6D787F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6D787F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6D787F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7D18779F" w:rsidR="00204D68" w:rsidRPr="00DE7D30" w:rsidRDefault="00C03A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6D787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2EB20048" w:rsidR="00D9392F" w:rsidRPr="00DE7D30" w:rsidRDefault="00C03A68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6D787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6D787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7DC184D2" w:rsidR="00FB3DE3" w:rsidRPr="00DE7D30" w:rsidRDefault="00C03A68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6D787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3232E444" w:rsidR="004430CD" w:rsidRPr="00C03A68" w:rsidRDefault="00C03A68" w:rsidP="00C03A6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ll sections in this article were appropriately used.</w:t>
            </w: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6D787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56BC477" w14:textId="77777777" w:rsidR="005F184C" w:rsidRDefault="00C03A6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  <w:p w14:paraId="73CFF50F" w14:textId="77777777" w:rsidR="00C03A68" w:rsidRDefault="00C03A6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D532B8F" w14:textId="1EB8BA7A" w:rsidR="00C03A68" w:rsidRPr="00DE7D30" w:rsidRDefault="00C03A6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O SUGGESTIONS</w:t>
            </w: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25CF92C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C70A1D" w:rsidRPr="00340561" w14:paraId="29490733" w14:textId="77777777" w:rsidTr="003C13E0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59851" w14:textId="77777777" w:rsidR="00C70A1D" w:rsidRPr="00340561" w:rsidRDefault="00C70A1D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F012083" w14:textId="77777777" w:rsidR="00C70A1D" w:rsidRPr="00340561" w:rsidRDefault="00C70A1D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70A1D" w:rsidRPr="00340561" w14:paraId="362CAFBF" w14:textId="77777777" w:rsidTr="003C13E0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5FF8C" w14:textId="77777777" w:rsidR="00C70A1D" w:rsidRPr="00340561" w:rsidRDefault="00C70A1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99DC4" w14:textId="77777777" w:rsidR="00C70A1D" w:rsidRPr="00340561" w:rsidRDefault="00C70A1D" w:rsidP="003C13E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0B361E15" w14:textId="77777777" w:rsidR="00C70A1D" w:rsidRPr="00340561" w:rsidRDefault="00C70A1D" w:rsidP="003C13E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C70A1D" w:rsidRPr="00340561" w14:paraId="17179E24" w14:textId="77777777" w:rsidTr="003C13E0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EFAFD" w14:textId="77777777" w:rsidR="00C70A1D" w:rsidRPr="00340561" w:rsidRDefault="00C70A1D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5CFBC7D" w14:textId="77777777" w:rsidR="00C70A1D" w:rsidRPr="00340561" w:rsidRDefault="00C70A1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ED58F" w14:textId="77777777" w:rsidR="00C70A1D" w:rsidRPr="00340561" w:rsidRDefault="00C70A1D" w:rsidP="003C13E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5D3BA1A" w14:textId="77777777" w:rsidR="00C70A1D" w:rsidRPr="00340561" w:rsidRDefault="00C70A1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6972155" w14:textId="77777777" w:rsidR="00C70A1D" w:rsidRPr="00340561" w:rsidRDefault="00C70A1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0EE681F7" w14:textId="77777777" w:rsidR="00C70A1D" w:rsidRPr="00340561" w:rsidRDefault="00C70A1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C148A2B" w14:textId="77777777" w:rsidR="00C70A1D" w:rsidRPr="00340561" w:rsidRDefault="00C70A1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B055841" w14:textId="77777777" w:rsidR="00C70A1D" w:rsidRPr="00340561" w:rsidRDefault="00C70A1D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001A8D8B" w14:textId="77777777" w:rsidR="00C70A1D" w:rsidRDefault="00C70A1D" w:rsidP="00C70A1D"/>
    <w:p w14:paraId="77D0EFF8" w14:textId="02EBB9DB" w:rsidR="00C70A1D" w:rsidRDefault="00C70A1D" w:rsidP="00C70A1D"/>
    <w:p w14:paraId="2845C92C" w14:textId="77F5A707" w:rsidR="006D787F" w:rsidRDefault="006D787F" w:rsidP="00C70A1D"/>
    <w:p w14:paraId="2615BC18" w14:textId="77777777" w:rsidR="006D787F" w:rsidRDefault="006D787F" w:rsidP="00C70A1D"/>
    <w:bookmarkEnd w:id="0"/>
    <w:p w14:paraId="2592F8CD" w14:textId="77777777" w:rsidR="00C70A1D" w:rsidRDefault="00C70A1D" w:rsidP="00C70A1D"/>
    <w:p w14:paraId="6345AC31" w14:textId="77777777" w:rsidR="006D787F" w:rsidRPr="006D6483" w:rsidRDefault="006D787F" w:rsidP="006D787F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1F50217B" w14:textId="20249FFC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1A463D" w14:textId="05DC45F1" w:rsidR="006D787F" w:rsidRPr="00DE7D30" w:rsidRDefault="006D787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proofErr w:type="gramStart"/>
      <w:r>
        <w:rPr>
          <w:rFonts w:ascii="Arial" w:hAnsi="Arial" w:cs="Arial"/>
        </w:rPr>
        <w:t>G.Bhaskar</w:t>
      </w:r>
      <w:proofErr w:type="spellEnd"/>
      <w:proofErr w:type="gram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An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ollege</w:t>
      </w:r>
      <w:proofErr w:type="spellEnd"/>
      <w:r>
        <w:rPr>
          <w:rFonts w:ascii="Arial" w:hAnsi="Arial" w:cs="Arial"/>
        </w:rPr>
        <w:t xml:space="preserve"> of Arts and Science, </w:t>
      </w:r>
      <w:proofErr w:type="spellStart"/>
      <w:r>
        <w:rPr>
          <w:rFonts w:ascii="Arial" w:hAnsi="Arial" w:cs="Arial"/>
        </w:rPr>
        <w:t>India</w:t>
      </w:r>
      <w:bookmarkStart w:id="1" w:name="_GoBack"/>
      <w:bookmarkEnd w:id="1"/>
      <w:proofErr w:type="spellEnd"/>
    </w:p>
    <w:sectPr w:rsidR="006D787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789B1" w14:textId="77777777" w:rsidR="008F139E" w:rsidRPr="0000007A" w:rsidRDefault="008F139E" w:rsidP="0099583E">
      <w:r>
        <w:separator/>
      </w:r>
    </w:p>
  </w:endnote>
  <w:endnote w:type="continuationSeparator" w:id="0">
    <w:p w14:paraId="551F0A56" w14:textId="77777777" w:rsidR="008F139E" w:rsidRPr="0000007A" w:rsidRDefault="008F139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3D59C" w14:textId="77777777" w:rsidR="008F139E" w:rsidRPr="0000007A" w:rsidRDefault="008F139E" w:rsidP="0099583E">
      <w:r>
        <w:separator/>
      </w:r>
    </w:p>
  </w:footnote>
  <w:footnote w:type="continuationSeparator" w:id="0">
    <w:p w14:paraId="1334CEAE" w14:textId="77777777" w:rsidR="008F139E" w:rsidRPr="0000007A" w:rsidRDefault="008F139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  <w:lang w:val="en-IN" w:eastAsia="en-IN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2A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36DD7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7B13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D787F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7559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B6312"/>
    <w:rsid w:val="008C2F62"/>
    <w:rsid w:val="008C4B1F"/>
    <w:rsid w:val="008C75AD"/>
    <w:rsid w:val="008D020E"/>
    <w:rsid w:val="008E5067"/>
    <w:rsid w:val="008F036B"/>
    <w:rsid w:val="008F139E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0F72"/>
    <w:rsid w:val="00BC402F"/>
    <w:rsid w:val="00BD0DF5"/>
    <w:rsid w:val="00BD7527"/>
    <w:rsid w:val="00BE13EF"/>
    <w:rsid w:val="00BE40A5"/>
    <w:rsid w:val="00BE6454"/>
    <w:rsid w:val="00C01111"/>
    <w:rsid w:val="00C03A1D"/>
    <w:rsid w:val="00C03A68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A1D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9C4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69A3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0FB4"/>
    <w:rsid w:val="00E03A29"/>
    <w:rsid w:val="00E03C32"/>
    <w:rsid w:val="00E044AF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81EE6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26799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C2C9D7A8-FD19-4C69-B6BB-F7039362A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787F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81E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2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7</cp:revision>
  <dcterms:created xsi:type="dcterms:W3CDTF">2024-05-20T05:13:00Z</dcterms:created>
  <dcterms:modified xsi:type="dcterms:W3CDTF">2026-02-18T06:56:00Z</dcterms:modified>
</cp:coreProperties>
</file>